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839" w:rsidRDefault="00D90FF3">
      <w:pPr>
        <w:pStyle w:val="Title"/>
      </w:pPr>
      <w:bookmarkStart w:id="0" w:name="_GoBack"/>
      <w:bookmarkEnd w:id="0"/>
      <w:r>
        <w:t>Members Files</w:t>
      </w:r>
    </w:p>
    <w:p w:rsidR="009F5839" w:rsidRDefault="00D90FF3">
      <w:pPr>
        <w:pStyle w:val="Author"/>
      </w:pPr>
      <w:r>
        <w:t>John Kamau</w:t>
      </w:r>
    </w:p>
    <w:p w:rsidR="009F5839" w:rsidRDefault="00D90FF3">
      <w:pPr>
        <w:pStyle w:val="Date"/>
      </w:pPr>
      <w:r>
        <w:t>27/09/2019</w:t>
      </w:r>
    </w:p>
    <w:p w:rsidR="009F5839" w:rsidRDefault="00D90FF3">
      <w:pPr>
        <w:pStyle w:val="Heading1"/>
      </w:pPr>
      <w:bookmarkStart w:id="1" w:name="Xc2626d38b6542b01ac4c6dfdf2f731569f1b01d"/>
      <w:r>
        <w:t>Graphs for Mali and Uganda membership (Side by side)</w:t>
      </w:r>
      <w:bookmarkEnd w:id="1"/>
    </w:p>
    <w:p w:rsidR="009F5839" w:rsidRDefault="00D90FF3">
      <w:pPr>
        <w:pStyle w:val="Heading1"/>
      </w:pPr>
      <w:bookmarkStart w:id="2" w:name="Xd502d3cc1276a1be402b8bb10987e9eb0295567"/>
      <w:r>
        <w:t>Graphs for Mali and Uganda membership (Stacked)</w:t>
      </w:r>
      <w:bookmarkEnd w:id="2"/>
    </w:p>
    <w:p w:rsidR="009F5839" w:rsidRDefault="00D90F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mbership_Graph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839" w:rsidRDefault="00D90FF3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mbership_Graph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F58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0FF3" w:rsidRDefault="00D90FF3">
      <w:pPr>
        <w:spacing w:after="0"/>
      </w:pPr>
      <w:r>
        <w:separator/>
      </w:r>
    </w:p>
  </w:endnote>
  <w:endnote w:type="continuationSeparator" w:id="0">
    <w:p w:rsidR="00D90FF3" w:rsidRDefault="00D90F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0FF3" w:rsidRDefault="00D90FF3">
      <w:r>
        <w:separator/>
      </w:r>
    </w:p>
  </w:footnote>
  <w:footnote w:type="continuationSeparator" w:id="0">
    <w:p w:rsidR="00D90FF3" w:rsidRDefault="00D90F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354024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2AA1C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cyNjE2NzGzNDW2sLRQ0lEKTi0uzszPAykwrAUAEZmO9iwAAAA="/>
  </w:docVars>
  <w:rsids>
    <w:rsidRoot w:val="00590D07"/>
    <w:rsid w:val="00011C8B"/>
    <w:rsid w:val="004E29B3"/>
    <w:rsid w:val="00590D07"/>
    <w:rsid w:val="00784D58"/>
    <w:rsid w:val="008D6863"/>
    <w:rsid w:val="009F5839"/>
    <w:rsid w:val="00B86B75"/>
    <w:rsid w:val="00BB11D0"/>
    <w:rsid w:val="00BC48D5"/>
    <w:rsid w:val="00C36279"/>
    <w:rsid w:val="00D90FF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29CD3A-0926-4CCF-915E-4E8D2340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bers Files</vt:lpstr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ers Files</dc:title>
  <dc:creator>John Kamau</dc:creator>
  <cp:keywords/>
  <cp:lastModifiedBy>John Kamau</cp:lastModifiedBy>
  <cp:revision>2</cp:revision>
  <dcterms:created xsi:type="dcterms:W3CDTF">2019-11-03T06:00:00Z</dcterms:created>
  <dcterms:modified xsi:type="dcterms:W3CDTF">2019-11-03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019</vt:lpwstr>
  </property>
  <property fmtid="{D5CDD505-2E9C-101B-9397-08002B2CF9AE}" pid="3" name="output">
    <vt:lpwstr/>
  </property>
</Properties>
</file>